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59CC53" w14:textId="0A3A1D90" w:rsidR="00DE5BFE" w:rsidRDefault="00DE5BFE"/>
    <w:p w14:paraId="5B33811F" w14:textId="7C43507E" w:rsidR="00DB5226" w:rsidRPr="00811598" w:rsidRDefault="00DB5226" w:rsidP="00DB5226">
      <w:r w:rsidRPr="003931D7">
        <w:rPr>
          <w:b/>
          <w:bCs/>
        </w:rPr>
        <w:t>Rarity Bay Women's Club Monthly Meeting Minutes</w:t>
      </w:r>
      <w:r w:rsidRPr="003931D7">
        <w:br/>
      </w:r>
      <w:r w:rsidRPr="003931D7">
        <w:rPr>
          <w:b/>
          <w:bCs/>
        </w:rPr>
        <w:t>Location:</w:t>
      </w:r>
      <w:r w:rsidRPr="003931D7">
        <w:t> </w:t>
      </w:r>
      <w:r>
        <w:t>Rarity Bay Clubhouse</w:t>
      </w:r>
      <w:r w:rsidRPr="003931D7">
        <w:rPr>
          <w:b/>
          <w:bCs/>
        </w:rPr>
        <w:br/>
      </w:r>
      <w:r w:rsidR="00A634AC">
        <w:rPr>
          <w:b/>
          <w:bCs/>
        </w:rPr>
        <w:t>Date</w:t>
      </w:r>
      <w:r w:rsidR="00A634AC" w:rsidRPr="003931D7">
        <w:rPr>
          <w:b/>
          <w:bCs/>
        </w:rPr>
        <w:t>:</w:t>
      </w:r>
      <w:r w:rsidR="00A634AC" w:rsidRPr="003931D7">
        <w:t> </w:t>
      </w:r>
      <w:r w:rsidR="00A634AC">
        <w:t>September 2</w:t>
      </w:r>
      <w:r w:rsidR="00795E3B">
        <w:t>, 2025</w:t>
      </w:r>
      <w:r w:rsidR="00A634AC" w:rsidRPr="003931D7">
        <w:rPr>
          <w:b/>
          <w:bCs/>
        </w:rPr>
        <w:br/>
      </w:r>
      <w:r w:rsidRPr="003931D7">
        <w:rPr>
          <w:b/>
          <w:bCs/>
        </w:rPr>
        <w:t>Start Time: </w:t>
      </w:r>
      <w:r w:rsidR="00795E3B" w:rsidRPr="00BE1F5D">
        <w:t>9</w:t>
      </w:r>
      <w:r>
        <w:t xml:space="preserve">:30 </w:t>
      </w:r>
      <w:r w:rsidR="00795E3B">
        <w:t>AM</w:t>
      </w:r>
      <w:r>
        <w:t xml:space="preserve"> sign-in and sign-up for activities Call to Order </w:t>
      </w:r>
      <w:r w:rsidR="00795E3B">
        <w:t>10</w:t>
      </w:r>
      <w:r>
        <w:t xml:space="preserve"> </w:t>
      </w:r>
      <w:r w:rsidR="00795E3B">
        <w:t>AM</w:t>
      </w:r>
    </w:p>
    <w:p w14:paraId="6F59CC56" w14:textId="33B931B6" w:rsidR="00DE5BFE" w:rsidRDefault="008205A5">
      <w:pPr>
        <w:pStyle w:val="BodyText"/>
      </w:pPr>
      <w:r>
        <w:rPr>
          <w:b/>
          <w:bCs/>
        </w:rPr>
        <w:t>I. Welcome and Club Business Updates (</w:t>
      </w:r>
      <w:r>
        <w:rPr>
          <w:b/>
          <w:bCs/>
        </w:rPr>
        <w:t>Amy Stewar</w:t>
      </w:r>
      <w:r w:rsidR="00F1559C">
        <w:rPr>
          <w:b/>
          <w:bCs/>
        </w:rPr>
        <w:t>d</w:t>
      </w:r>
      <w:r>
        <w:rPr>
          <w:b/>
          <w:bCs/>
        </w:rPr>
        <w:t xml:space="preserve">, </w:t>
      </w:r>
      <w:r>
        <w:rPr>
          <w:b/>
          <w:bCs/>
        </w:rPr>
        <w:t>President)</w:t>
      </w:r>
    </w:p>
    <w:p w14:paraId="6F59CC57" w14:textId="1E297789" w:rsidR="00DE5BFE" w:rsidRDefault="008205A5">
      <w:pPr>
        <w:numPr>
          <w:ilvl w:val="0"/>
          <w:numId w:val="2"/>
        </w:numPr>
      </w:pPr>
      <w:r>
        <w:rPr>
          <w:b/>
          <w:bCs/>
        </w:rPr>
        <w:t>President's Remarks:</w:t>
      </w:r>
      <w:r>
        <w:t xml:space="preserve"> Amy Stewar</w:t>
      </w:r>
      <w:r w:rsidR="00C37069">
        <w:t>d</w:t>
      </w:r>
      <w:r>
        <w:t xml:space="preserve"> welcomed attendees, expressed excitement for the special guest, and noted the fast-approaching end of the year, with many upcoming events.</w:t>
      </w:r>
    </w:p>
    <w:p w14:paraId="6F59CC58" w14:textId="4B886206" w:rsidR="00DE5BFE" w:rsidRDefault="008205A5">
      <w:pPr>
        <w:numPr>
          <w:ilvl w:val="0"/>
          <w:numId w:val="2"/>
        </w:numPr>
      </w:pPr>
      <w:r>
        <w:rPr>
          <w:b/>
          <w:bCs/>
        </w:rPr>
        <w:t>Greeter</w:t>
      </w:r>
      <w:r w:rsidR="00C37069">
        <w:rPr>
          <w:b/>
          <w:bCs/>
        </w:rPr>
        <w:t xml:space="preserve"> Director</w:t>
      </w:r>
      <w:r>
        <w:rPr>
          <w:b/>
          <w:bCs/>
        </w:rPr>
        <w:t xml:space="preserve"> Report (Wendy </w:t>
      </w:r>
      <w:r w:rsidR="002A55CE">
        <w:rPr>
          <w:b/>
          <w:bCs/>
        </w:rPr>
        <w:t>Claus</w:t>
      </w:r>
      <w:r w:rsidR="00D033CF">
        <w:rPr>
          <w:b/>
          <w:bCs/>
        </w:rPr>
        <w:t xml:space="preserve"> </w:t>
      </w:r>
      <w:r>
        <w:rPr>
          <w:b/>
          <w:bCs/>
        </w:rPr>
        <w:t xml:space="preserve">&amp; </w:t>
      </w:r>
      <w:r w:rsidR="002A55CE">
        <w:rPr>
          <w:b/>
          <w:bCs/>
        </w:rPr>
        <w:t>Cary Naude</w:t>
      </w:r>
      <w:r>
        <w:rPr>
          <w:b/>
          <w:bCs/>
        </w:rPr>
        <w:t>):</w:t>
      </w:r>
    </w:p>
    <w:p w14:paraId="6F59CC59" w14:textId="77777777" w:rsidR="00DE5BFE" w:rsidRDefault="008205A5">
      <w:pPr>
        <w:pStyle w:val="Compact"/>
        <w:numPr>
          <w:ilvl w:val="1"/>
          <w:numId w:val="3"/>
        </w:numPr>
      </w:pPr>
      <w:r>
        <w:t>A recent newcomers event was successful, hosting over 30 new neighbors.</w:t>
      </w:r>
    </w:p>
    <w:p w14:paraId="6F59CC5A" w14:textId="77777777" w:rsidR="00DE5BFE" w:rsidRDefault="008205A5">
      <w:pPr>
        <w:pStyle w:val="Compact"/>
        <w:numPr>
          <w:ilvl w:val="1"/>
          <w:numId w:val="3"/>
        </w:numPr>
      </w:pPr>
      <w:r>
        <w:t>A meeting will be held near year-end to transition new greeter directors.</w:t>
      </w:r>
    </w:p>
    <w:p w14:paraId="6F59CC5B" w14:textId="3FBB11DC" w:rsidR="00DE5BFE" w:rsidRDefault="008205A5">
      <w:pPr>
        <w:pStyle w:val="Compact"/>
        <w:numPr>
          <w:ilvl w:val="1"/>
          <w:numId w:val="3"/>
        </w:numPr>
      </w:pPr>
      <w:r>
        <w:rPr>
          <w:b/>
          <w:bCs/>
        </w:rPr>
        <w:t>Eyeglasses Collection:</w:t>
      </w:r>
      <w:r>
        <w:t xml:space="preserve"> A drive for used eyeglasses is underway, in partnership with the </w:t>
      </w:r>
      <w:r w:rsidR="005159EB">
        <w:t>Tellico</w:t>
      </w:r>
      <w:r>
        <w:t xml:space="preserve"> Village Lions Club, with a drop-off box at 345 Pinebury Dr. until September 14th.</w:t>
      </w:r>
    </w:p>
    <w:p w14:paraId="6F59CC5C" w14:textId="685C48D7" w:rsidR="00DE5BFE" w:rsidRDefault="008205A5">
      <w:pPr>
        <w:numPr>
          <w:ilvl w:val="0"/>
          <w:numId w:val="2"/>
        </w:numPr>
      </w:pPr>
      <w:r>
        <w:rPr>
          <w:b/>
          <w:bCs/>
        </w:rPr>
        <w:t xml:space="preserve">Social </w:t>
      </w:r>
      <w:r w:rsidR="005159EB">
        <w:rPr>
          <w:b/>
          <w:bCs/>
        </w:rPr>
        <w:t>Director</w:t>
      </w:r>
      <w:r>
        <w:rPr>
          <w:b/>
          <w:bCs/>
        </w:rPr>
        <w:t xml:space="preserve"> Report (Jen Warner):</w:t>
      </w:r>
    </w:p>
    <w:p w14:paraId="6F59CC5D" w14:textId="63941A79" w:rsidR="00DE5BFE" w:rsidRDefault="008205A5">
      <w:pPr>
        <w:pStyle w:val="Compact"/>
        <w:numPr>
          <w:ilvl w:val="1"/>
          <w:numId w:val="4"/>
        </w:numPr>
      </w:pPr>
      <w:r>
        <w:rPr>
          <w:b/>
          <w:bCs/>
        </w:rPr>
        <w:t>September 25th:</w:t>
      </w:r>
      <w:r>
        <w:t xml:space="preserve"> </w:t>
      </w:r>
      <w:r>
        <w:t>Pasta and Show</w:t>
      </w:r>
      <w:r>
        <w:t xml:space="preserve"> at </w:t>
      </w:r>
      <w:r w:rsidR="004546AA">
        <w:t>Tellico</w:t>
      </w:r>
      <w:r>
        <w:t xml:space="preserve"> Playhouse, featuring </w:t>
      </w:r>
      <w:r w:rsidRPr="00FE002A">
        <w:rPr>
          <w:i/>
          <w:iCs/>
        </w:rPr>
        <w:t>Fireflies</w:t>
      </w:r>
      <w:r>
        <w:t xml:space="preserve"> for $50 per person (gluten-free pasta inquiry pending).</w:t>
      </w:r>
    </w:p>
    <w:p w14:paraId="6F59CC5E" w14:textId="0F80FFFB" w:rsidR="00DE5BFE" w:rsidRDefault="008205A5">
      <w:pPr>
        <w:pStyle w:val="Compact"/>
        <w:numPr>
          <w:ilvl w:val="1"/>
          <w:numId w:val="4"/>
        </w:numPr>
      </w:pPr>
      <w:r>
        <w:rPr>
          <w:b/>
          <w:bCs/>
        </w:rPr>
        <w:t>October 18th:</w:t>
      </w:r>
      <w:r>
        <w:t xml:space="preserve"> Fundraiser for Rarity Bay </w:t>
      </w:r>
      <w:r w:rsidR="00B47FC1">
        <w:t>F</w:t>
      </w:r>
      <w:r>
        <w:t xml:space="preserve">irst </w:t>
      </w:r>
      <w:r w:rsidR="00B47FC1">
        <w:t>R</w:t>
      </w:r>
      <w:r>
        <w:t>esponders, hosted by the Women's Club</w:t>
      </w:r>
      <w:r>
        <w:t>, featuring the Southern Style band and volunteer-cooked food.</w:t>
      </w:r>
    </w:p>
    <w:p w14:paraId="6F59CC5F" w14:textId="57302ADC" w:rsidR="00DE5BFE" w:rsidRDefault="008205A5">
      <w:pPr>
        <w:pStyle w:val="Compact"/>
        <w:numPr>
          <w:ilvl w:val="1"/>
          <w:numId w:val="4"/>
        </w:numPr>
      </w:pPr>
      <w:r>
        <w:rPr>
          <w:b/>
          <w:bCs/>
        </w:rPr>
        <w:t>November 7th or 8th:</w:t>
      </w:r>
      <w:r>
        <w:t xml:space="preserve"> </w:t>
      </w:r>
      <w:r>
        <w:t>Topgolf</w:t>
      </w:r>
      <w:r>
        <w:t xml:space="preserve"> event at $62 per person, including food and non-alcoholic beverages.</w:t>
      </w:r>
    </w:p>
    <w:p w14:paraId="6F59CC60" w14:textId="0E34D42A" w:rsidR="00DE5BFE" w:rsidRDefault="008205A5">
      <w:pPr>
        <w:pStyle w:val="Compact"/>
        <w:numPr>
          <w:ilvl w:val="1"/>
          <w:numId w:val="4"/>
        </w:numPr>
      </w:pPr>
      <w:r>
        <w:rPr>
          <w:b/>
          <w:bCs/>
        </w:rPr>
        <w:t>Past Event:</w:t>
      </w:r>
      <w:r>
        <w:t xml:space="preserve"> Pottery painting turned out</w:t>
      </w:r>
      <w:r w:rsidR="009352E0">
        <w:t xml:space="preserve"> </w:t>
      </w:r>
      <w:r>
        <w:t>amazing,</w:t>
      </w:r>
      <w:r>
        <w:t xml:space="preserve"> and items are ready for pickup.</w:t>
      </w:r>
    </w:p>
    <w:p w14:paraId="6F59CC61" w14:textId="16575CC2" w:rsidR="00DE5BFE" w:rsidRDefault="008205A5">
      <w:pPr>
        <w:pStyle w:val="Compact"/>
        <w:numPr>
          <w:ilvl w:val="1"/>
          <w:numId w:val="4"/>
        </w:numPr>
      </w:pPr>
      <w:r>
        <w:rPr>
          <w:b/>
          <w:bCs/>
        </w:rPr>
        <w:t>Call for Social Directors:</w:t>
      </w:r>
      <w:r>
        <w:t xml:space="preserve"> The club is seeking 202</w:t>
      </w:r>
      <w:r w:rsidR="009352E0">
        <w:t>6</w:t>
      </w:r>
      <w:r>
        <w:t xml:space="preserve"> social directors and suggests forming a committee to assist with planning.</w:t>
      </w:r>
    </w:p>
    <w:p w14:paraId="6F59CC62" w14:textId="231EB8AE" w:rsidR="00DE5BFE" w:rsidRDefault="008205A5">
      <w:pPr>
        <w:numPr>
          <w:ilvl w:val="0"/>
          <w:numId w:val="2"/>
        </w:numPr>
      </w:pPr>
      <w:r>
        <w:rPr>
          <w:b/>
          <w:bCs/>
        </w:rPr>
        <w:t>Treasurer's Report (Trish</w:t>
      </w:r>
      <w:r w:rsidR="00890F48">
        <w:rPr>
          <w:b/>
          <w:bCs/>
        </w:rPr>
        <w:t xml:space="preserve"> Dianetti</w:t>
      </w:r>
      <w:r>
        <w:rPr>
          <w:b/>
          <w:bCs/>
        </w:rPr>
        <w:t>):</w:t>
      </w:r>
    </w:p>
    <w:p w14:paraId="6F59CC63" w14:textId="77777777" w:rsidR="00DE5BFE" w:rsidRDefault="008205A5">
      <w:pPr>
        <w:pStyle w:val="Compact"/>
        <w:numPr>
          <w:ilvl w:val="1"/>
          <w:numId w:val="5"/>
        </w:numPr>
      </w:pPr>
      <w:r>
        <w:t>Current membership: 359 members, with 4-5 new members recently.</w:t>
      </w:r>
    </w:p>
    <w:p w14:paraId="6F59CC64" w14:textId="77777777" w:rsidR="00DE5BFE" w:rsidRDefault="008205A5">
      <w:pPr>
        <w:pStyle w:val="Compact"/>
        <w:numPr>
          <w:ilvl w:val="1"/>
          <w:numId w:val="5"/>
        </w:numPr>
      </w:pPr>
      <w:r>
        <w:t>Financial status: $22,033 in checking account, $9,448 in a CD.</w:t>
      </w:r>
    </w:p>
    <w:p w14:paraId="6F59CC65" w14:textId="77777777" w:rsidR="00DE5BFE" w:rsidRDefault="008205A5">
      <w:pPr>
        <w:pStyle w:val="Compact"/>
        <w:numPr>
          <w:ilvl w:val="1"/>
          <w:numId w:val="5"/>
        </w:numPr>
      </w:pPr>
      <w:r>
        <w:t>August financial report will be available on the website.</w:t>
      </w:r>
    </w:p>
    <w:p w14:paraId="6F59CC66" w14:textId="77777777" w:rsidR="00DE5BFE" w:rsidRDefault="008205A5">
      <w:pPr>
        <w:pStyle w:val="Compact"/>
        <w:numPr>
          <w:ilvl w:val="1"/>
          <w:numId w:val="5"/>
        </w:numPr>
      </w:pPr>
      <w:r>
        <w:t>Name tags can be ordered online or through the treasurer.</w:t>
      </w:r>
    </w:p>
    <w:p w14:paraId="6F59CC67" w14:textId="0050E36C" w:rsidR="00DE5BFE" w:rsidRDefault="008205A5">
      <w:pPr>
        <w:numPr>
          <w:ilvl w:val="0"/>
          <w:numId w:val="2"/>
        </w:numPr>
      </w:pPr>
      <w:r>
        <w:rPr>
          <w:b/>
          <w:bCs/>
        </w:rPr>
        <w:t>Next Month's Meeting (Shelley</w:t>
      </w:r>
      <w:r w:rsidR="009904AD">
        <w:rPr>
          <w:b/>
          <w:bCs/>
        </w:rPr>
        <w:t xml:space="preserve"> King</w:t>
      </w:r>
      <w:r w:rsidR="00265F71">
        <w:rPr>
          <w:b/>
          <w:bCs/>
        </w:rPr>
        <w:t>, Vice President</w:t>
      </w:r>
      <w:r>
        <w:rPr>
          <w:b/>
          <w:bCs/>
        </w:rPr>
        <w:t>):</w:t>
      </w:r>
      <w:r>
        <w:t xml:space="preserve"> The October meeting will feature "Women in the Military or Married to the Military," encouraging members to share their stories.</w:t>
      </w:r>
    </w:p>
    <w:p w14:paraId="6F59CC68" w14:textId="3E16F906" w:rsidR="00DE5BFE" w:rsidRDefault="008205A5">
      <w:pPr>
        <w:numPr>
          <w:ilvl w:val="0"/>
          <w:numId w:val="2"/>
        </w:numPr>
      </w:pPr>
      <w:r>
        <w:rPr>
          <w:b/>
          <w:bCs/>
        </w:rPr>
        <w:t>Learning Labs (Cindy</w:t>
      </w:r>
      <w:r w:rsidR="009904AD">
        <w:rPr>
          <w:b/>
          <w:bCs/>
        </w:rPr>
        <w:t xml:space="preserve"> Willbee</w:t>
      </w:r>
      <w:r>
        <w:rPr>
          <w:b/>
          <w:bCs/>
        </w:rPr>
        <w:t>, Yvonne</w:t>
      </w:r>
      <w:r w:rsidR="009904AD">
        <w:rPr>
          <w:b/>
          <w:bCs/>
        </w:rPr>
        <w:t xml:space="preserve"> Harvey</w:t>
      </w:r>
      <w:r>
        <w:rPr>
          <w:b/>
          <w:bCs/>
        </w:rPr>
        <w:t>):</w:t>
      </w:r>
    </w:p>
    <w:p w14:paraId="6F59CC69" w14:textId="77777777" w:rsidR="00DE5BFE" w:rsidRDefault="008205A5">
      <w:pPr>
        <w:pStyle w:val="Compact"/>
        <w:numPr>
          <w:ilvl w:val="1"/>
          <w:numId w:val="6"/>
        </w:numPr>
      </w:pPr>
      <w:r>
        <w:rPr>
          <w:b/>
          <w:bCs/>
        </w:rPr>
        <w:lastRenderedPageBreak/>
        <w:t>September 15th:</w:t>
      </w:r>
      <w:r>
        <w:t xml:space="preserve"> Trip to "Tree and Vine" for an olive oil and balsamic vinegar tasting, including a talk on health benefits. A few spots are still open.</w:t>
      </w:r>
    </w:p>
    <w:p w14:paraId="6F59CC6A" w14:textId="2BF930C6" w:rsidR="00DE5BFE" w:rsidRDefault="008205A5">
      <w:pPr>
        <w:pStyle w:val="Compact"/>
        <w:numPr>
          <w:ilvl w:val="1"/>
          <w:numId w:val="6"/>
        </w:numPr>
      </w:pPr>
      <w:r>
        <w:rPr>
          <w:b/>
          <w:bCs/>
        </w:rPr>
        <w:t>October 7th:</w:t>
      </w:r>
      <w:r>
        <w:t xml:space="preserve"> Talk by Mr. Greer</w:t>
      </w:r>
      <w:r>
        <w:t xml:space="preserve"> from 7 to 8:30 PM, with a couple of spots left.</w:t>
      </w:r>
    </w:p>
    <w:p w14:paraId="6F59CC6B" w14:textId="77777777" w:rsidR="00DE5BFE" w:rsidRDefault="008205A5">
      <w:pPr>
        <w:pStyle w:val="Compact"/>
        <w:numPr>
          <w:ilvl w:val="1"/>
          <w:numId w:val="6"/>
        </w:numPr>
      </w:pPr>
      <w:r>
        <w:rPr>
          <w:b/>
          <w:bCs/>
        </w:rPr>
        <w:t>January 24th (8 AM - 4 PM):</w:t>
      </w:r>
      <w:r>
        <w:t xml:space="preserve"> Comprehensive workshop on "Caring for a Loved One with Dementia" (also covering other illnesses). This all-day event offers tips, resources, a manual, and features an RN and a financial advisor to discuss medical and financial aspects (wills, trusts) of caregiving.</w:t>
      </w:r>
    </w:p>
    <w:p w14:paraId="6F59CC6C" w14:textId="4196341E" w:rsidR="00DE5BFE" w:rsidRDefault="008205A5">
      <w:pPr>
        <w:numPr>
          <w:ilvl w:val="0"/>
          <w:numId w:val="2"/>
        </w:numPr>
      </w:pPr>
      <w:r>
        <w:rPr>
          <w:b/>
          <w:bCs/>
        </w:rPr>
        <w:t>Additional Announcements (Amy Stewar</w:t>
      </w:r>
      <w:r w:rsidR="00F1559C">
        <w:rPr>
          <w:b/>
          <w:bCs/>
        </w:rPr>
        <w:t>d</w:t>
      </w:r>
      <w:r>
        <w:rPr>
          <w:b/>
          <w:bCs/>
        </w:rPr>
        <w:t>):</w:t>
      </w:r>
    </w:p>
    <w:p w14:paraId="6F59CC6D" w14:textId="209B0A54" w:rsidR="00DE5BFE" w:rsidRDefault="008205A5">
      <w:pPr>
        <w:pStyle w:val="Compact"/>
        <w:numPr>
          <w:ilvl w:val="1"/>
          <w:numId w:val="7"/>
        </w:numPr>
      </w:pPr>
      <w:r>
        <w:rPr>
          <w:b/>
          <w:bCs/>
        </w:rPr>
        <w:t>Pop-up Mum Sale:</w:t>
      </w:r>
      <w:r>
        <w:t xml:space="preserve"> </w:t>
      </w:r>
      <w:r>
        <w:t xml:space="preserve">Mums are on sale until September 10th (5 for $50 or 1 for $12), with proceeds going to general </w:t>
      </w:r>
      <w:r w:rsidR="00370C19">
        <w:t xml:space="preserve">Women’s Club </w:t>
      </w:r>
      <w:r>
        <w:t>charities. Orders can be placed online or via check.</w:t>
      </w:r>
    </w:p>
    <w:p w14:paraId="6F59CC6E" w14:textId="0610D240" w:rsidR="00DE5BFE" w:rsidRDefault="008205A5">
      <w:pPr>
        <w:pStyle w:val="Compact"/>
        <w:numPr>
          <w:ilvl w:val="1"/>
          <w:numId w:val="7"/>
        </w:numPr>
      </w:pPr>
      <w:r>
        <w:rPr>
          <w:b/>
          <w:bCs/>
        </w:rPr>
        <w:t>2026 Theater Trips (</w:t>
      </w:r>
      <w:r>
        <w:rPr>
          <w:b/>
          <w:bCs/>
        </w:rPr>
        <w:t>Ann Iverson):</w:t>
      </w:r>
      <w:r>
        <w:t xml:space="preserve"> Trips are being organized to see </w:t>
      </w:r>
      <w:r w:rsidRPr="0095378E">
        <w:rPr>
          <w:i/>
          <w:iCs/>
        </w:rPr>
        <w:t>Juliet</w:t>
      </w:r>
      <w:r>
        <w:t xml:space="preserve"> and </w:t>
      </w:r>
      <w:r w:rsidRPr="0095378E">
        <w:rPr>
          <w:i/>
          <w:iCs/>
        </w:rPr>
        <w:t>The Outsiders</w:t>
      </w:r>
      <w:r>
        <w:t>.</w:t>
      </w:r>
      <w:r>
        <w:t xml:space="preserve"> Deadline for sign-up is</w:t>
      </w:r>
      <w:r w:rsidR="00116298">
        <w:t xml:space="preserve"> in</w:t>
      </w:r>
      <w:r>
        <w:t xml:space="preserve"> November.</w:t>
      </w:r>
    </w:p>
    <w:p w14:paraId="6F59CC6F" w14:textId="77777777" w:rsidR="00DE5BFE" w:rsidRDefault="008205A5">
      <w:pPr>
        <w:pStyle w:val="Compact"/>
        <w:numPr>
          <w:ilvl w:val="1"/>
          <w:numId w:val="7"/>
        </w:numPr>
      </w:pPr>
      <w:r>
        <w:rPr>
          <w:b/>
          <w:bCs/>
        </w:rPr>
        <w:t>Cookbooks &amp; Notecards:</w:t>
      </w:r>
      <w:r>
        <w:t xml:space="preserve"> Available for sale.</w:t>
      </w:r>
    </w:p>
    <w:p w14:paraId="6F59CC70" w14:textId="77777777" w:rsidR="00DE5BFE" w:rsidRDefault="008205A5">
      <w:pPr>
        <w:pStyle w:val="Compact"/>
        <w:numPr>
          <w:ilvl w:val="1"/>
          <w:numId w:val="7"/>
        </w:numPr>
      </w:pPr>
      <w:r>
        <w:rPr>
          <w:b/>
          <w:bCs/>
        </w:rPr>
        <w:t>"Tiny Trees" Charity Event:</w:t>
      </w:r>
      <w:r>
        <w:t xml:space="preserve"> At the November meeting, members will decorate 3-foot artificial trees (provided by the club) with ornaments and small toys (e.g., stuffed animals, monster trucks, books). These decorated trees will be donated to the Children's Hospital.</w:t>
      </w:r>
    </w:p>
    <w:p w14:paraId="6F59CC71" w14:textId="77777777" w:rsidR="00DE5BFE" w:rsidRDefault="008205A5">
      <w:pPr>
        <w:pStyle w:val="Compact"/>
        <w:numPr>
          <w:ilvl w:val="1"/>
          <w:numId w:val="7"/>
        </w:numPr>
      </w:pPr>
      <w:r>
        <w:rPr>
          <w:b/>
          <w:bCs/>
        </w:rPr>
        <w:t>Sweet and Sassy Shopping Event:</w:t>
      </w:r>
      <w:r>
        <w:t xml:space="preserve"> On September 11th, a special shopping event for Rarity Bay women (club members and non-members) will be held at Sweet and Sassy, a store in Madisonville, offering wine and a charcuterie board.</w:t>
      </w:r>
    </w:p>
    <w:p w14:paraId="6F59CC72" w14:textId="4E80CC61" w:rsidR="00DE5BFE" w:rsidRDefault="008205A5">
      <w:pPr>
        <w:pStyle w:val="FirstParagraph"/>
      </w:pPr>
      <w:r>
        <w:rPr>
          <w:b/>
          <w:bCs/>
        </w:rPr>
        <w:t xml:space="preserve">II. Guest Speaker Introduction: Mitchell S. </w:t>
      </w:r>
      <w:r w:rsidR="00F1559C">
        <w:rPr>
          <w:b/>
          <w:bCs/>
        </w:rPr>
        <w:t>K</w:t>
      </w:r>
      <w:r>
        <w:rPr>
          <w:b/>
          <w:bCs/>
        </w:rPr>
        <w:t>arnes</w:t>
      </w:r>
    </w:p>
    <w:p w14:paraId="6F59CC73" w14:textId="79EEA800" w:rsidR="00DE5BFE" w:rsidRDefault="008205A5">
      <w:pPr>
        <w:numPr>
          <w:ilvl w:val="0"/>
          <w:numId w:val="8"/>
        </w:numPr>
      </w:pPr>
      <w:r>
        <w:rPr>
          <w:b/>
          <w:bCs/>
        </w:rPr>
        <w:t xml:space="preserve">Introduced by Mark </w:t>
      </w:r>
      <w:r w:rsidR="005D278B">
        <w:rPr>
          <w:b/>
          <w:bCs/>
        </w:rPr>
        <w:t>K</w:t>
      </w:r>
      <w:r>
        <w:rPr>
          <w:b/>
          <w:bCs/>
        </w:rPr>
        <w:t>arnes (his brother):</w:t>
      </w:r>
      <w:r>
        <w:t xml:space="preserve"> Mark briefly introduced Mitchell</w:t>
      </w:r>
      <w:r>
        <w:t>.</w:t>
      </w:r>
    </w:p>
    <w:p w14:paraId="6F59CC74" w14:textId="77777777" w:rsidR="00DE5BFE" w:rsidRDefault="008205A5">
      <w:pPr>
        <w:numPr>
          <w:ilvl w:val="0"/>
          <w:numId w:val="8"/>
        </w:numPr>
      </w:pPr>
      <w:r>
        <w:rPr>
          <w:b/>
          <w:bCs/>
        </w:rPr>
        <w:t>Mitchell's Background:</w:t>
      </w:r>
    </w:p>
    <w:p w14:paraId="6F59CC75" w14:textId="77777777" w:rsidR="00DE5BFE" w:rsidRDefault="008205A5">
      <w:pPr>
        <w:pStyle w:val="Compact"/>
        <w:numPr>
          <w:ilvl w:val="1"/>
          <w:numId w:val="9"/>
        </w:numPr>
      </w:pPr>
      <w:r>
        <w:t>Devout Christian, married to Natalie for over 37 years.</w:t>
      </w:r>
    </w:p>
    <w:p w14:paraId="6F59CC76" w14:textId="77777777" w:rsidR="00DE5BFE" w:rsidRDefault="008205A5">
      <w:pPr>
        <w:pStyle w:val="Compact"/>
        <w:numPr>
          <w:ilvl w:val="1"/>
          <w:numId w:val="9"/>
        </w:numPr>
      </w:pPr>
      <w:r>
        <w:t>Father of seven, grandfather of eleven (with one more on the way).</w:t>
      </w:r>
    </w:p>
    <w:p w14:paraId="6F59CC77" w14:textId="77777777" w:rsidR="00DE5BFE" w:rsidRDefault="008205A5">
      <w:pPr>
        <w:pStyle w:val="Compact"/>
        <w:numPr>
          <w:ilvl w:val="1"/>
          <w:numId w:val="9"/>
        </w:numPr>
      </w:pPr>
      <w:r>
        <w:t>Two-time cancer survivor.</w:t>
      </w:r>
    </w:p>
    <w:p w14:paraId="6F59CC78" w14:textId="77777777" w:rsidR="00DE5BFE" w:rsidRDefault="008205A5">
      <w:pPr>
        <w:pStyle w:val="Compact"/>
        <w:numPr>
          <w:ilvl w:val="1"/>
          <w:numId w:val="9"/>
        </w:numPr>
      </w:pPr>
      <w:r>
        <w:t>Holds three master's degrees (in education, Christian education, and counseling).</w:t>
      </w:r>
    </w:p>
    <w:p w14:paraId="6F59CC79" w14:textId="77777777" w:rsidR="00DE5BFE" w:rsidRDefault="008205A5">
      <w:pPr>
        <w:pStyle w:val="Compact"/>
        <w:numPr>
          <w:ilvl w:val="1"/>
          <w:numId w:val="9"/>
        </w:numPr>
      </w:pPr>
      <w:r>
        <w:t>Former Baptist minister and high school English teacher.</w:t>
      </w:r>
    </w:p>
    <w:p w14:paraId="6F59CC7A" w14:textId="77777777" w:rsidR="00DE5BFE" w:rsidRDefault="008205A5">
      <w:pPr>
        <w:pStyle w:val="Compact"/>
        <w:numPr>
          <w:ilvl w:val="1"/>
          <w:numId w:val="9"/>
        </w:numPr>
      </w:pPr>
      <w:r>
        <w:t>Prominent independent businessman from Nashville.</w:t>
      </w:r>
    </w:p>
    <w:p w14:paraId="6F59CC7B" w14:textId="77777777" w:rsidR="00DE5BFE" w:rsidRDefault="008205A5">
      <w:pPr>
        <w:pStyle w:val="Compact"/>
        <w:numPr>
          <w:ilvl w:val="1"/>
          <w:numId w:val="9"/>
        </w:numPr>
      </w:pPr>
      <w:r>
        <w:t>Published author of over eight books, numerous short stories, and articles.</w:t>
      </w:r>
    </w:p>
    <w:p w14:paraId="6F59CC7C" w14:textId="77777777" w:rsidR="00DE5BFE" w:rsidRDefault="008205A5">
      <w:pPr>
        <w:numPr>
          <w:ilvl w:val="0"/>
          <w:numId w:val="8"/>
        </w:numPr>
      </w:pPr>
      <w:r>
        <w:rPr>
          <w:b/>
          <w:bCs/>
        </w:rPr>
        <w:t>Mitchell's Personal Additions/Corrections:</w:t>
      </w:r>
    </w:p>
    <w:p w14:paraId="6F59CC7D" w14:textId="4A39BD1D" w:rsidR="00DE5BFE" w:rsidRDefault="009A0932">
      <w:pPr>
        <w:pStyle w:val="Compact"/>
        <w:numPr>
          <w:ilvl w:val="1"/>
          <w:numId w:val="10"/>
        </w:numPr>
      </w:pPr>
      <w:r>
        <w:t>He</w:t>
      </w:r>
      <w:r w:rsidR="008205A5">
        <w:t xml:space="preserve"> uses all of his educational background in his varied career and writing.</w:t>
      </w:r>
    </w:p>
    <w:p w14:paraId="6F59CC7E" w14:textId="77777777" w:rsidR="00DE5BFE" w:rsidRDefault="008205A5">
      <w:pPr>
        <w:pStyle w:val="Compact"/>
        <w:numPr>
          <w:ilvl w:val="1"/>
          <w:numId w:val="10"/>
        </w:numPr>
      </w:pPr>
      <w:r>
        <w:t>Emphasized a lifelong commitment to learning, inspired by his father.</w:t>
      </w:r>
    </w:p>
    <w:p w14:paraId="6F59CC7F" w14:textId="77777777" w:rsidR="00DE5BFE" w:rsidRDefault="008205A5">
      <w:pPr>
        <w:pStyle w:val="Compact"/>
        <w:numPr>
          <w:ilvl w:val="1"/>
          <w:numId w:val="10"/>
        </w:numPr>
      </w:pPr>
      <w:r>
        <w:lastRenderedPageBreak/>
        <w:t>Described a career spanning decades, alternating between teaching (middle school/high school, private/public) and ministry (youth, education, associate pastor, pastor), and even worked as a janitor.</w:t>
      </w:r>
    </w:p>
    <w:p w14:paraId="6F59CC80" w14:textId="77777777" w:rsidR="00DE5BFE" w:rsidRDefault="008205A5">
      <w:pPr>
        <w:pStyle w:val="Compact"/>
        <w:numPr>
          <w:ilvl w:val="1"/>
          <w:numId w:val="10"/>
        </w:numPr>
      </w:pPr>
      <w:r>
        <w:t>Shared a personal anecdote about his first self-published novel, "Crossing the Line," and the challenging experience with a publisher who ultimately dropped their fiction line after extensive editing and merging of the story with a prequel.</w:t>
      </w:r>
    </w:p>
    <w:p w14:paraId="6F59CC81" w14:textId="77777777" w:rsidR="00DE5BFE" w:rsidRDefault="00DE5BFE"/>
    <w:p w14:paraId="7E35DE4D" w14:textId="77777777" w:rsidR="00537DD8" w:rsidRDefault="00DE79AF" w:rsidP="00F806C9">
      <w:r w:rsidRPr="003931D7">
        <w:rPr>
          <w:b/>
          <w:bCs/>
        </w:rPr>
        <w:t>Date and Time of Next Meeting:</w:t>
      </w:r>
      <w:r w:rsidRPr="003931D7">
        <w:t> </w:t>
      </w:r>
      <w:r>
        <w:t>October</w:t>
      </w:r>
      <w:r>
        <w:t xml:space="preserve"> </w:t>
      </w:r>
      <w:r w:rsidR="002F08BB">
        <w:t>8</w:t>
      </w:r>
      <w:r>
        <w:t>, 2025</w:t>
      </w:r>
      <w:r w:rsidR="000B4E3B">
        <w:t>, 5 PM</w:t>
      </w:r>
      <w:r w:rsidR="00F806C9" w:rsidRPr="003931D7">
        <w:br/>
      </w:r>
      <w:r w:rsidR="00F806C9" w:rsidRPr="003931D7">
        <w:rPr>
          <w:b/>
          <w:bCs/>
        </w:rPr>
        <w:t>Location:</w:t>
      </w:r>
      <w:r w:rsidR="00F806C9" w:rsidRPr="003931D7">
        <w:t> </w:t>
      </w:r>
      <w:r w:rsidR="00F806C9">
        <w:t>Rarity Bay Clubhouse</w:t>
      </w:r>
    </w:p>
    <w:p w14:paraId="5349BC31" w14:textId="45FB1517" w:rsidR="00F806C9" w:rsidRPr="00811598" w:rsidRDefault="0096167C" w:rsidP="00F806C9">
      <w:r w:rsidRPr="003931D7">
        <w:rPr>
          <w:b/>
          <w:bCs/>
        </w:rPr>
        <w:t>Minutes submitted by Heather Risany, Secretary</w:t>
      </w:r>
      <w:r w:rsidR="00F806C9" w:rsidRPr="003931D7">
        <w:rPr>
          <w:b/>
          <w:bCs/>
        </w:rPr>
        <w:br/>
      </w:r>
      <w:r w:rsidR="00646231" w:rsidRPr="003931D7">
        <w:rPr>
          <w:b/>
          <w:bCs/>
        </w:rPr>
        <w:t>Date:</w:t>
      </w:r>
      <w:r w:rsidR="00646231" w:rsidRPr="003931D7">
        <w:t> </w:t>
      </w:r>
      <w:r w:rsidR="00646231">
        <w:t>September</w:t>
      </w:r>
      <w:r w:rsidR="00646231">
        <w:t xml:space="preserve"> </w:t>
      </w:r>
      <w:r w:rsidR="00646231">
        <w:t>9</w:t>
      </w:r>
      <w:r w:rsidR="00646231">
        <w:t>, 2025</w:t>
      </w:r>
    </w:p>
    <w:p w14:paraId="34C060AE" w14:textId="77777777" w:rsidR="00F806C9" w:rsidRDefault="00F806C9"/>
    <w:sectPr w:rsidR="00F806C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5768F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322642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3016835">
    <w:abstractNumId w:val="0"/>
  </w:num>
  <w:num w:numId="2" w16cid:durableId="1193541708">
    <w:abstractNumId w:val="1"/>
  </w:num>
  <w:num w:numId="3" w16cid:durableId="348721495">
    <w:abstractNumId w:val="1"/>
  </w:num>
  <w:num w:numId="4" w16cid:durableId="1711421419">
    <w:abstractNumId w:val="1"/>
  </w:num>
  <w:num w:numId="5" w16cid:durableId="1111509091">
    <w:abstractNumId w:val="1"/>
  </w:num>
  <w:num w:numId="6" w16cid:durableId="1132212187">
    <w:abstractNumId w:val="1"/>
  </w:num>
  <w:num w:numId="7" w16cid:durableId="593823149">
    <w:abstractNumId w:val="1"/>
  </w:num>
  <w:num w:numId="8" w16cid:durableId="39480574">
    <w:abstractNumId w:val="1"/>
  </w:num>
  <w:num w:numId="9" w16cid:durableId="1257787423">
    <w:abstractNumId w:val="1"/>
  </w:num>
  <w:num w:numId="10" w16cid:durableId="9757673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5BFE"/>
    <w:rsid w:val="0002152D"/>
    <w:rsid w:val="000B4E3B"/>
    <w:rsid w:val="000D3687"/>
    <w:rsid w:val="00116298"/>
    <w:rsid w:val="00234609"/>
    <w:rsid w:val="00265F71"/>
    <w:rsid w:val="002A55CE"/>
    <w:rsid w:val="002F08BB"/>
    <w:rsid w:val="00321CA6"/>
    <w:rsid w:val="00370C19"/>
    <w:rsid w:val="00406756"/>
    <w:rsid w:val="004546AA"/>
    <w:rsid w:val="005159EB"/>
    <w:rsid w:val="00537DD8"/>
    <w:rsid w:val="005C5E54"/>
    <w:rsid w:val="005D278B"/>
    <w:rsid w:val="00646231"/>
    <w:rsid w:val="00795E3B"/>
    <w:rsid w:val="008205A5"/>
    <w:rsid w:val="00890F48"/>
    <w:rsid w:val="009352E0"/>
    <w:rsid w:val="0095378E"/>
    <w:rsid w:val="0096167C"/>
    <w:rsid w:val="009904AD"/>
    <w:rsid w:val="00992170"/>
    <w:rsid w:val="009A0932"/>
    <w:rsid w:val="00A634AC"/>
    <w:rsid w:val="00B47FC1"/>
    <w:rsid w:val="00BE1F5D"/>
    <w:rsid w:val="00C14A78"/>
    <w:rsid w:val="00C37069"/>
    <w:rsid w:val="00D033CF"/>
    <w:rsid w:val="00DB5226"/>
    <w:rsid w:val="00DD287B"/>
    <w:rsid w:val="00DE5BFE"/>
    <w:rsid w:val="00DE79AF"/>
    <w:rsid w:val="00F1559C"/>
    <w:rsid w:val="00F806C9"/>
    <w:rsid w:val="00FE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9CC53"/>
  <w15:docId w15:val="{FC6B6584-AB13-4267-A10E-C039E84F1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C5E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697</Words>
  <Characters>3975</Characters>
  <Application>Microsoft Office Word</Application>
  <DocSecurity>0</DocSecurity>
  <Lines>33</Lines>
  <Paragraphs>9</Paragraphs>
  <ScaleCrop>false</ScaleCrop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ather Risany</cp:lastModifiedBy>
  <cp:revision>40</cp:revision>
  <dcterms:created xsi:type="dcterms:W3CDTF">2025-09-09T13:15:00Z</dcterms:created>
  <dcterms:modified xsi:type="dcterms:W3CDTF">2025-09-09T15:46:00Z</dcterms:modified>
</cp:coreProperties>
</file>